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-96"/>
        <w:tblOverlap w:val="never"/>
        <w:tblW w:w="0" w:type="auto"/>
        <w:tblLook w:val="04A0" w:firstRow="1" w:lastRow="0" w:firstColumn="1" w:lastColumn="0" w:noHBand="0" w:noVBand="1"/>
      </w:tblPr>
      <w:tblGrid>
        <w:gridCol w:w="2965"/>
      </w:tblGrid>
      <w:tr w:rsidR="00BA1650" w:rsidRPr="009547C1" w14:paraId="5E82404C" w14:textId="77777777" w:rsidTr="00BA1650">
        <w:trPr>
          <w:trHeight w:val="1332"/>
        </w:trPr>
        <w:tc>
          <w:tcPr>
            <w:tcW w:w="2965" w:type="dxa"/>
            <w:tcBorders>
              <w:bottom w:val="single" w:sz="4" w:space="0" w:color="auto"/>
            </w:tcBorders>
          </w:tcPr>
          <w:p w14:paraId="00159CA7" w14:textId="77777777" w:rsidR="00BA1650" w:rsidRPr="009547C1" w:rsidRDefault="00BA1650" w:rsidP="00BA1650">
            <w:pPr>
              <w:rPr>
                <w:rFonts w:ascii="Arial" w:hAnsi="Arial" w:cs="Arial"/>
              </w:rPr>
            </w:pPr>
            <w:r w:rsidRPr="009547C1">
              <w:rPr>
                <w:rFonts w:ascii="Arial" w:hAnsi="Arial" w:cs="Arial"/>
              </w:rPr>
              <w:t>Register Number:</w:t>
            </w:r>
          </w:p>
          <w:p w14:paraId="58276911" w14:textId="77777777" w:rsidR="00BA1650" w:rsidRPr="009547C1" w:rsidRDefault="00BA1650" w:rsidP="00BA1650">
            <w:pPr>
              <w:rPr>
                <w:rFonts w:ascii="Arial" w:hAnsi="Arial" w:cs="Arial"/>
              </w:rPr>
            </w:pPr>
          </w:p>
          <w:p w14:paraId="7AF68611" w14:textId="77777777" w:rsidR="00BA1650" w:rsidRPr="009547C1" w:rsidRDefault="00BA1650" w:rsidP="00BA1650">
            <w:pPr>
              <w:rPr>
                <w:rFonts w:ascii="Arial" w:hAnsi="Arial" w:cs="Arial"/>
              </w:rPr>
            </w:pPr>
            <w:r w:rsidRPr="009547C1">
              <w:rPr>
                <w:rFonts w:ascii="Arial" w:hAnsi="Arial" w:cs="Arial"/>
              </w:rPr>
              <w:t>Date:</w:t>
            </w:r>
          </w:p>
        </w:tc>
      </w:tr>
    </w:tbl>
    <w:p w14:paraId="45E982D8" w14:textId="77777777" w:rsidR="00BA1650" w:rsidRPr="009547C1" w:rsidRDefault="00BA1650" w:rsidP="00BA1650">
      <w:pPr>
        <w:rPr>
          <w:rFonts w:ascii="Arial" w:hAnsi="Arial" w:cs="Arial"/>
        </w:rPr>
      </w:pPr>
      <w:r w:rsidRPr="009547C1">
        <w:rPr>
          <w:rFonts w:ascii="Arial" w:hAnsi="Arial" w:cs="Arial"/>
          <w:noProof/>
          <w:lang w:val="en-IN" w:eastAsia="en-IN"/>
        </w:rPr>
        <w:drawing>
          <wp:inline distT="0" distB="0" distL="0" distR="0" wp14:anchorId="48D3E39B" wp14:editId="03CF8D8D">
            <wp:extent cx="1011115" cy="95115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338" cy="95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BB4B" w14:textId="74D8D0DF" w:rsidR="00BA1650" w:rsidRPr="00005773" w:rsidRDefault="00BA1650" w:rsidP="00761CE0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ST JOSEPH’S COLLEGE (AUTONOMOUS), BANG</w:t>
      </w:r>
      <w:r w:rsidR="00395D15">
        <w:rPr>
          <w:rFonts w:ascii="Arial" w:hAnsi="Arial" w:cs="Arial"/>
          <w:b/>
          <w:sz w:val="24"/>
          <w:szCs w:val="24"/>
        </w:rPr>
        <w:t>A</w:t>
      </w:r>
      <w:r w:rsidRPr="00005773">
        <w:rPr>
          <w:rFonts w:ascii="Arial" w:hAnsi="Arial" w:cs="Arial"/>
          <w:b/>
          <w:sz w:val="24"/>
          <w:szCs w:val="24"/>
        </w:rPr>
        <w:t>LORE-27</w:t>
      </w:r>
    </w:p>
    <w:p w14:paraId="54FE1572" w14:textId="77777777" w:rsidR="00BA1650" w:rsidRPr="00005773" w:rsidRDefault="00BA1650" w:rsidP="00761CE0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BSc – IV SEMESTER</w:t>
      </w:r>
    </w:p>
    <w:p w14:paraId="32899127" w14:textId="77777777" w:rsidR="00BA1650" w:rsidRDefault="00BA1650" w:rsidP="00761CE0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SEMESTER EXAMINATION APRIL-2020</w:t>
      </w:r>
    </w:p>
    <w:p w14:paraId="6B98119B" w14:textId="434E3B90" w:rsidR="002D4FAE" w:rsidRPr="002D4FAE" w:rsidRDefault="002D4FAE" w:rsidP="002D4FAE">
      <w:pPr>
        <w:spacing w:after="0"/>
        <w:jc w:val="center"/>
        <w:rPr>
          <w:rFonts w:ascii="Arial" w:hAnsi="Arial" w:cs="Arial"/>
          <w:bCs/>
        </w:rPr>
      </w:pPr>
      <w:r w:rsidRPr="00B101EF">
        <w:rPr>
          <w:rFonts w:ascii="Arial" w:hAnsi="Arial" w:cs="Arial"/>
          <w:bCs/>
        </w:rPr>
        <w:t>(Examination conducted in July 2022)</w:t>
      </w:r>
    </w:p>
    <w:p w14:paraId="62925DBB" w14:textId="72B336D3" w:rsidR="00BA1650" w:rsidRPr="00005773" w:rsidRDefault="00BA1650" w:rsidP="00BA165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 w:rsidRPr="00005773">
        <w:rPr>
          <w:rFonts w:ascii="Arial" w:hAnsi="Arial" w:cs="Arial"/>
          <w:b/>
          <w:sz w:val="24"/>
          <w:szCs w:val="24"/>
          <w:u w:val="single"/>
        </w:rPr>
        <w:t xml:space="preserve">CS 6215 - </w:t>
      </w:r>
      <w:r w:rsidR="00253B04" w:rsidRPr="00005773">
        <w:rPr>
          <w:rFonts w:ascii="Arial" w:hAnsi="Arial" w:cs="Arial"/>
          <w:b/>
          <w:sz w:val="24"/>
          <w:szCs w:val="24"/>
          <w:u w:val="single"/>
        </w:rPr>
        <w:t>Computer Graphics</w:t>
      </w:r>
      <w:bookmarkEnd w:id="0"/>
      <w:r w:rsidRPr="00005773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2422C399" w14:textId="295B6F4C" w:rsidR="00BA1650" w:rsidRDefault="00BA1650" w:rsidP="00BA1650">
      <w:pPr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 xml:space="preserve">Time – 2 ½ </w:t>
      </w:r>
      <w:proofErr w:type="spellStart"/>
      <w:r w:rsidRPr="00005773">
        <w:rPr>
          <w:rFonts w:ascii="Arial" w:hAnsi="Arial" w:cs="Arial"/>
          <w:b/>
          <w:sz w:val="24"/>
          <w:szCs w:val="24"/>
        </w:rPr>
        <w:t>hrs</w:t>
      </w:r>
      <w:proofErr w:type="spellEnd"/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  <w:t>MaxMarks-70</w:t>
      </w:r>
    </w:p>
    <w:p w14:paraId="33C96EA8" w14:textId="324F65B7" w:rsidR="00761CE0" w:rsidRPr="00005773" w:rsidRDefault="00761CE0" w:rsidP="00761CE0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question paper has one printed page</w:t>
      </w:r>
    </w:p>
    <w:p w14:paraId="4BD75331" w14:textId="77777777" w:rsidR="00BA1650" w:rsidRPr="00005773" w:rsidRDefault="00BA1650" w:rsidP="00BA1650">
      <w:pPr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PART A</w:t>
      </w:r>
    </w:p>
    <w:p w14:paraId="1E9F600F" w14:textId="77777777" w:rsidR="00BA1650" w:rsidRPr="00005773" w:rsidRDefault="00BA1650" w:rsidP="00BA1650">
      <w:pPr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I Answer the following question</w:t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  <w:t>2*10=20</w:t>
      </w:r>
    </w:p>
    <w:p w14:paraId="6334F072" w14:textId="77777777" w:rsidR="00837813" w:rsidRPr="00005773" w:rsidRDefault="00BA1650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What is computer graphics? List </w:t>
      </w:r>
      <w:r w:rsidR="003C466A" w:rsidRPr="00005773">
        <w:rPr>
          <w:rFonts w:ascii="Arial" w:hAnsi="Arial" w:cs="Arial"/>
        </w:rPr>
        <w:t>any two applications of computer</w:t>
      </w:r>
      <w:r w:rsidRPr="00005773">
        <w:rPr>
          <w:rFonts w:ascii="Arial" w:hAnsi="Arial" w:cs="Arial"/>
        </w:rPr>
        <w:t xml:space="preserve"> graphics.</w:t>
      </w:r>
    </w:p>
    <w:p w14:paraId="00F92CD2" w14:textId="77777777" w:rsidR="00BA1650" w:rsidRPr="00005773" w:rsidRDefault="003B629D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Define transformation. List all the types of transformation</w:t>
      </w:r>
      <w:r w:rsidR="00BA1650" w:rsidRPr="00005773">
        <w:rPr>
          <w:rFonts w:ascii="Arial" w:hAnsi="Arial" w:cs="Arial"/>
        </w:rPr>
        <w:t>.</w:t>
      </w:r>
    </w:p>
    <w:p w14:paraId="72391AE0" w14:textId="77777777" w:rsidR="00BA1650" w:rsidRPr="00005773" w:rsidRDefault="003B629D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Write the advantages of DDA line algorithm over </w:t>
      </w:r>
      <w:proofErr w:type="spellStart"/>
      <w:r w:rsidRPr="00005773">
        <w:rPr>
          <w:rFonts w:ascii="Arial" w:hAnsi="Arial" w:cs="Arial"/>
        </w:rPr>
        <w:t>Bresenham’s</w:t>
      </w:r>
      <w:proofErr w:type="spellEnd"/>
      <w:r w:rsidRPr="00005773">
        <w:rPr>
          <w:rFonts w:ascii="Arial" w:hAnsi="Arial" w:cs="Arial"/>
        </w:rPr>
        <w:t xml:space="preserve"> line algorithm</w:t>
      </w:r>
      <w:r w:rsidR="00BA1650" w:rsidRPr="00005773">
        <w:rPr>
          <w:rFonts w:ascii="Arial" w:hAnsi="Arial" w:cs="Arial"/>
        </w:rPr>
        <w:t xml:space="preserve">. </w:t>
      </w:r>
    </w:p>
    <w:p w14:paraId="13C8F220" w14:textId="4895D072" w:rsidR="00BA1650" w:rsidRPr="00005773" w:rsidRDefault="003B629D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Expand DDA, </w:t>
      </w:r>
      <w:r w:rsidR="00E11DCD">
        <w:rPr>
          <w:rFonts w:ascii="Arial" w:hAnsi="Arial" w:cs="Arial"/>
        </w:rPr>
        <w:t>CR</w:t>
      </w:r>
      <w:r w:rsidRPr="00005773">
        <w:rPr>
          <w:rFonts w:ascii="Arial" w:hAnsi="Arial" w:cs="Arial"/>
        </w:rPr>
        <w:t>T</w:t>
      </w:r>
      <w:r w:rsidR="00BA1650" w:rsidRPr="00005773">
        <w:rPr>
          <w:rFonts w:ascii="Arial" w:hAnsi="Arial" w:cs="Arial"/>
        </w:rPr>
        <w:t>.</w:t>
      </w:r>
    </w:p>
    <w:p w14:paraId="1EFD601D" w14:textId="366A79EF" w:rsidR="00BA1650" w:rsidRPr="00005773" w:rsidRDefault="00CB1183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Write the metric’s notation for composite translation and composite rotation</w:t>
      </w:r>
      <w:r w:rsidR="00E11DCD">
        <w:rPr>
          <w:rFonts w:ascii="Arial" w:hAnsi="Arial" w:cs="Arial"/>
        </w:rPr>
        <w:t>.</w:t>
      </w:r>
    </w:p>
    <w:p w14:paraId="795CEBA2" w14:textId="77777777" w:rsidR="00BA1650" w:rsidRPr="00005773" w:rsidRDefault="00BA1650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What is clipping? What </w:t>
      </w:r>
      <w:r w:rsidR="00BC75E2" w:rsidRPr="00005773">
        <w:rPr>
          <w:rFonts w:ascii="Arial" w:hAnsi="Arial" w:cs="Arial"/>
        </w:rPr>
        <w:t>is its type</w:t>
      </w:r>
      <w:r w:rsidRPr="00005773">
        <w:rPr>
          <w:rFonts w:ascii="Arial" w:hAnsi="Arial" w:cs="Arial"/>
        </w:rPr>
        <w:t>?</w:t>
      </w:r>
    </w:p>
    <w:p w14:paraId="7CC8A168" w14:textId="77777777" w:rsidR="00BA1650" w:rsidRPr="00005773" w:rsidRDefault="00CB1183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List the difference between MOUSE and trackball.</w:t>
      </w:r>
    </w:p>
    <w:p w14:paraId="37E500DA" w14:textId="77777777" w:rsidR="00BC75E2" w:rsidRPr="00005773" w:rsidRDefault="008D7691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What is horizontal and vertical retrace?</w:t>
      </w:r>
    </w:p>
    <w:p w14:paraId="675E7E97" w14:textId="77777777" w:rsidR="00BC75E2" w:rsidRPr="00005773" w:rsidRDefault="00BC75E2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What is the difference between parallel and perspective projection?</w:t>
      </w:r>
    </w:p>
    <w:p w14:paraId="2F2B4711" w14:textId="5E38F1D2" w:rsidR="00BC75E2" w:rsidRPr="00005773" w:rsidRDefault="00CB1183" w:rsidP="00BA165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 What is reflect</w:t>
      </w:r>
      <w:r w:rsidR="00E11DCD">
        <w:rPr>
          <w:rFonts w:ascii="Arial" w:hAnsi="Arial" w:cs="Arial"/>
        </w:rPr>
        <w:t>i</w:t>
      </w:r>
      <w:r w:rsidRPr="00005773">
        <w:rPr>
          <w:rFonts w:ascii="Arial" w:hAnsi="Arial" w:cs="Arial"/>
        </w:rPr>
        <w:t>on</w:t>
      </w:r>
      <w:r w:rsidR="00BC75E2" w:rsidRPr="00005773">
        <w:rPr>
          <w:rFonts w:ascii="Arial" w:hAnsi="Arial" w:cs="Arial"/>
        </w:rPr>
        <w:t>? Give the matrix repre</w:t>
      </w:r>
      <w:r w:rsidRPr="00005773">
        <w:rPr>
          <w:rFonts w:ascii="Arial" w:hAnsi="Arial" w:cs="Arial"/>
        </w:rPr>
        <w:t>sentation of 3D reflection</w:t>
      </w:r>
      <w:r w:rsidR="00BC75E2" w:rsidRPr="00005773">
        <w:rPr>
          <w:rFonts w:ascii="Arial" w:hAnsi="Arial" w:cs="Arial"/>
        </w:rPr>
        <w:t>.</w:t>
      </w:r>
    </w:p>
    <w:p w14:paraId="29BCEB57" w14:textId="77777777" w:rsidR="00BC75E2" w:rsidRPr="00005773" w:rsidRDefault="00BC75E2" w:rsidP="00BC75E2">
      <w:pPr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PART B</w:t>
      </w:r>
    </w:p>
    <w:p w14:paraId="4F9D3050" w14:textId="77777777" w:rsidR="00BC75E2" w:rsidRPr="00005773" w:rsidRDefault="00BC75E2" w:rsidP="00BC75E2">
      <w:pPr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 xml:space="preserve">II Answer any </w:t>
      </w:r>
      <w:r w:rsidRPr="00005773">
        <w:rPr>
          <w:rFonts w:ascii="Arial" w:hAnsi="Arial" w:cs="Arial"/>
          <w:b/>
          <w:sz w:val="24"/>
          <w:szCs w:val="24"/>
          <w:u w:val="single"/>
        </w:rPr>
        <w:t>FIVE</w:t>
      </w:r>
      <w:r w:rsidRPr="00005773">
        <w:rPr>
          <w:rFonts w:ascii="Arial" w:hAnsi="Arial" w:cs="Arial"/>
          <w:b/>
          <w:sz w:val="24"/>
          <w:szCs w:val="24"/>
        </w:rPr>
        <w:t xml:space="preserve"> question</w:t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  <w:t>5*6=30</w:t>
      </w:r>
    </w:p>
    <w:p w14:paraId="5C534062" w14:textId="77777777" w:rsidR="00BC75E2" w:rsidRPr="00005773" w:rsidRDefault="00BC75E2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Write an algorithm to demonstrate the working of </w:t>
      </w:r>
      <w:proofErr w:type="spellStart"/>
      <w:proofErr w:type="gramStart"/>
      <w:r w:rsidRPr="00005773">
        <w:rPr>
          <w:rFonts w:ascii="Arial" w:hAnsi="Arial" w:cs="Arial"/>
        </w:rPr>
        <w:t>bresnham’s</w:t>
      </w:r>
      <w:proofErr w:type="spellEnd"/>
      <w:r w:rsidRPr="00005773">
        <w:rPr>
          <w:rFonts w:ascii="Arial" w:hAnsi="Arial" w:cs="Arial"/>
        </w:rPr>
        <w:t xml:space="preserve"> </w:t>
      </w:r>
      <w:r w:rsidR="00CB1183" w:rsidRPr="00005773">
        <w:rPr>
          <w:rFonts w:ascii="Arial" w:hAnsi="Arial" w:cs="Arial"/>
        </w:rPr>
        <w:t xml:space="preserve"> line</w:t>
      </w:r>
      <w:proofErr w:type="gramEnd"/>
      <w:r w:rsidRPr="00005773">
        <w:rPr>
          <w:rFonts w:ascii="Arial" w:hAnsi="Arial" w:cs="Arial"/>
        </w:rPr>
        <w:t xml:space="preserve"> drawing algorithm.</w:t>
      </w:r>
    </w:p>
    <w:p w14:paraId="00D9C8D8" w14:textId="77777777" w:rsidR="00BC75E2" w:rsidRPr="00005773" w:rsidRDefault="00BC75E2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Explain </w:t>
      </w:r>
      <w:r w:rsidR="00CB1183" w:rsidRPr="00005773">
        <w:rPr>
          <w:rFonts w:ascii="Arial" w:hAnsi="Arial" w:cs="Arial"/>
        </w:rPr>
        <w:t>the working of RGB color format</w:t>
      </w:r>
      <w:r w:rsidRPr="00005773">
        <w:rPr>
          <w:rFonts w:ascii="Arial" w:hAnsi="Arial" w:cs="Arial"/>
        </w:rPr>
        <w:t>.</w:t>
      </w:r>
    </w:p>
    <w:p w14:paraId="3DFAC6C2" w14:textId="77777777" w:rsidR="00BC75E2" w:rsidRPr="00005773" w:rsidRDefault="00BC75E2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What is composite </w:t>
      </w:r>
      <w:r w:rsidR="00CB1183" w:rsidRPr="00005773">
        <w:rPr>
          <w:rFonts w:ascii="Arial" w:hAnsi="Arial" w:cs="Arial"/>
        </w:rPr>
        <w:t>scaling</w:t>
      </w:r>
      <w:r w:rsidR="00142471" w:rsidRPr="00005773">
        <w:rPr>
          <w:rFonts w:ascii="Arial" w:hAnsi="Arial" w:cs="Arial"/>
        </w:rPr>
        <w:t>? Give the matrix repr</w:t>
      </w:r>
      <w:r w:rsidR="00CB1183" w:rsidRPr="00005773">
        <w:rPr>
          <w:rFonts w:ascii="Arial" w:hAnsi="Arial" w:cs="Arial"/>
        </w:rPr>
        <w:t>esentation of composite scaling</w:t>
      </w:r>
      <w:r w:rsidR="00142471" w:rsidRPr="00005773">
        <w:rPr>
          <w:rFonts w:ascii="Arial" w:hAnsi="Arial" w:cs="Arial"/>
        </w:rPr>
        <w:t>. Illustrate with an example.</w:t>
      </w:r>
    </w:p>
    <w:p w14:paraId="58A7D479" w14:textId="77777777" w:rsidR="00142471" w:rsidRPr="00005773" w:rsidRDefault="00142471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Write an algorithm to dem</w:t>
      </w:r>
      <w:r w:rsidR="004A70A6" w:rsidRPr="00005773">
        <w:rPr>
          <w:rFonts w:ascii="Arial" w:hAnsi="Arial" w:cs="Arial"/>
        </w:rPr>
        <w:t>onstrate the working of flood</w:t>
      </w:r>
      <w:r w:rsidRPr="00005773">
        <w:rPr>
          <w:rFonts w:ascii="Arial" w:hAnsi="Arial" w:cs="Arial"/>
        </w:rPr>
        <w:t xml:space="preserve"> fill algorithm.</w:t>
      </w:r>
    </w:p>
    <w:p w14:paraId="398EFCA6" w14:textId="77777777" w:rsidR="00142471" w:rsidRPr="00005773" w:rsidRDefault="00B8380B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What are the steps involved in text clipping? Illustrate with an example</w:t>
      </w:r>
      <w:r w:rsidR="00142471" w:rsidRPr="00005773">
        <w:rPr>
          <w:rFonts w:ascii="Arial" w:hAnsi="Arial" w:cs="Arial"/>
        </w:rPr>
        <w:t>.</w:t>
      </w:r>
    </w:p>
    <w:p w14:paraId="3D7F4C37" w14:textId="77777777" w:rsidR="00142471" w:rsidRPr="00005773" w:rsidRDefault="004A70A6" w:rsidP="00BC7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List the difference between parallel and perspective projection</w:t>
      </w:r>
      <w:r w:rsidR="00142471" w:rsidRPr="00005773">
        <w:rPr>
          <w:rFonts w:ascii="Arial" w:hAnsi="Arial" w:cs="Arial"/>
        </w:rPr>
        <w:t>.</w:t>
      </w:r>
    </w:p>
    <w:p w14:paraId="579BA0A3" w14:textId="77777777" w:rsidR="00142471" w:rsidRPr="00005773" w:rsidRDefault="00142471" w:rsidP="00BC75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5773">
        <w:rPr>
          <w:rFonts w:ascii="Arial" w:hAnsi="Arial" w:cs="Arial"/>
        </w:rPr>
        <w:t>Explain octrees in detail.</w:t>
      </w:r>
    </w:p>
    <w:p w14:paraId="101AE2C0" w14:textId="77777777" w:rsidR="00142471" w:rsidRPr="00005773" w:rsidRDefault="00142471" w:rsidP="00142471">
      <w:pPr>
        <w:jc w:val="center"/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PART C</w:t>
      </w:r>
    </w:p>
    <w:p w14:paraId="72799ACA" w14:textId="77777777" w:rsidR="007C48FE" w:rsidRDefault="00142471" w:rsidP="00142471">
      <w:pPr>
        <w:rPr>
          <w:rFonts w:ascii="Arial" w:hAnsi="Arial" w:cs="Arial"/>
          <w:b/>
          <w:sz w:val="24"/>
          <w:szCs w:val="24"/>
        </w:rPr>
      </w:pPr>
      <w:r w:rsidRPr="00005773">
        <w:rPr>
          <w:rFonts w:ascii="Arial" w:hAnsi="Arial" w:cs="Arial"/>
          <w:b/>
          <w:sz w:val="24"/>
          <w:szCs w:val="24"/>
        </w:rPr>
        <w:t>II</w:t>
      </w:r>
      <w:r w:rsidR="00B8380B" w:rsidRPr="00005773">
        <w:rPr>
          <w:rFonts w:ascii="Arial" w:hAnsi="Arial" w:cs="Arial"/>
          <w:b/>
          <w:sz w:val="24"/>
          <w:szCs w:val="24"/>
        </w:rPr>
        <w:t>I</w:t>
      </w:r>
      <w:r w:rsidRPr="00005773">
        <w:rPr>
          <w:rFonts w:ascii="Arial" w:hAnsi="Arial" w:cs="Arial"/>
          <w:b/>
          <w:sz w:val="24"/>
          <w:szCs w:val="24"/>
        </w:rPr>
        <w:t xml:space="preserve"> Answer any </w:t>
      </w:r>
      <w:r w:rsidRPr="00005773">
        <w:rPr>
          <w:rFonts w:ascii="Arial" w:hAnsi="Arial" w:cs="Arial"/>
          <w:b/>
          <w:sz w:val="24"/>
          <w:szCs w:val="24"/>
          <w:u w:val="single"/>
        </w:rPr>
        <w:t>TWO</w:t>
      </w:r>
      <w:r w:rsidRPr="00005773">
        <w:rPr>
          <w:rFonts w:ascii="Arial" w:hAnsi="Arial" w:cs="Arial"/>
          <w:b/>
          <w:sz w:val="24"/>
          <w:szCs w:val="24"/>
        </w:rPr>
        <w:t xml:space="preserve"> question</w:t>
      </w:r>
      <w:r w:rsidR="00B8380B" w:rsidRPr="00005773">
        <w:rPr>
          <w:rFonts w:ascii="Arial" w:hAnsi="Arial" w:cs="Arial"/>
          <w:b/>
          <w:sz w:val="24"/>
          <w:szCs w:val="24"/>
        </w:rPr>
        <w:tab/>
      </w:r>
      <w:r w:rsidR="00B8380B" w:rsidRPr="00005773">
        <w:rPr>
          <w:rFonts w:ascii="Arial" w:hAnsi="Arial" w:cs="Arial"/>
          <w:b/>
          <w:sz w:val="24"/>
          <w:szCs w:val="24"/>
        </w:rPr>
        <w:tab/>
      </w:r>
      <w:r w:rsidR="00B8380B" w:rsidRPr="00005773">
        <w:rPr>
          <w:rFonts w:ascii="Arial" w:hAnsi="Arial" w:cs="Arial"/>
          <w:b/>
          <w:sz w:val="24"/>
          <w:szCs w:val="24"/>
        </w:rPr>
        <w:tab/>
      </w:r>
      <w:r w:rsidR="00B8380B" w:rsidRPr="00005773">
        <w:rPr>
          <w:rFonts w:ascii="Arial" w:hAnsi="Arial" w:cs="Arial"/>
          <w:b/>
          <w:sz w:val="24"/>
          <w:szCs w:val="24"/>
        </w:rPr>
        <w:tab/>
      </w:r>
      <w:r w:rsidR="00B8380B" w:rsidRPr="00005773">
        <w:rPr>
          <w:rFonts w:ascii="Arial" w:hAnsi="Arial" w:cs="Arial"/>
          <w:b/>
          <w:sz w:val="24"/>
          <w:szCs w:val="24"/>
        </w:rPr>
        <w:tab/>
      </w:r>
      <w:r w:rsidRPr="00005773">
        <w:rPr>
          <w:rFonts w:ascii="Arial" w:hAnsi="Arial" w:cs="Arial"/>
          <w:b/>
          <w:sz w:val="24"/>
          <w:szCs w:val="24"/>
        </w:rPr>
        <w:tab/>
        <w:t>2*10=20</w:t>
      </w:r>
    </w:p>
    <w:p w14:paraId="7508BE71" w14:textId="77777777" w:rsidR="004A70A6" w:rsidRPr="00005773" w:rsidRDefault="004A70A6" w:rsidP="008F5A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 xml:space="preserve">A) </w:t>
      </w:r>
      <w:r w:rsidR="00142471" w:rsidRPr="00005773">
        <w:rPr>
          <w:rFonts w:ascii="Arial" w:hAnsi="Arial" w:cs="Arial"/>
        </w:rPr>
        <w:t>Write a program to demonstrate the wo</w:t>
      </w:r>
      <w:r w:rsidRPr="00005773">
        <w:rPr>
          <w:rFonts w:ascii="Arial" w:hAnsi="Arial" w:cs="Arial"/>
        </w:rPr>
        <w:t>rking of DDA line algorithm</w:t>
      </w:r>
      <w:r w:rsidR="00142471" w:rsidRPr="00005773">
        <w:rPr>
          <w:rFonts w:ascii="Arial" w:hAnsi="Arial" w:cs="Arial"/>
        </w:rPr>
        <w:t>.</w:t>
      </w:r>
    </w:p>
    <w:p w14:paraId="6B7EF015" w14:textId="77777777" w:rsidR="008F5A55" w:rsidRPr="00005773" w:rsidRDefault="008F5A55" w:rsidP="004A70A6">
      <w:pPr>
        <w:pStyle w:val="ListParagraph"/>
        <w:rPr>
          <w:rFonts w:ascii="Arial" w:hAnsi="Arial" w:cs="Arial"/>
        </w:rPr>
      </w:pPr>
      <w:r w:rsidRPr="00005773">
        <w:rPr>
          <w:rFonts w:ascii="Arial" w:hAnsi="Arial" w:cs="Arial"/>
          <w:shd w:val="clear" w:color="auto" w:fill="FFFFFF"/>
        </w:rPr>
        <w:t>b) A line has a starting point (1,7) and ending point (11,17). Apply the Digital Differential Analyzer algorithm to plot a line.</w:t>
      </w:r>
    </w:p>
    <w:p w14:paraId="7FCD395B" w14:textId="77777777" w:rsidR="00142471" w:rsidRPr="00005773" w:rsidRDefault="00142471" w:rsidP="001424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05773">
        <w:rPr>
          <w:rFonts w:ascii="Arial" w:hAnsi="Arial" w:cs="Arial"/>
        </w:rPr>
        <w:t>In detail expl</w:t>
      </w:r>
      <w:r w:rsidR="000E61F9" w:rsidRPr="00005773">
        <w:rPr>
          <w:rFonts w:ascii="Arial" w:hAnsi="Arial" w:cs="Arial"/>
        </w:rPr>
        <w:t xml:space="preserve">ain the working of </w:t>
      </w:r>
      <w:proofErr w:type="spellStart"/>
      <w:r w:rsidR="000E61F9" w:rsidRPr="00005773">
        <w:rPr>
          <w:rFonts w:ascii="Arial" w:hAnsi="Arial" w:cs="Arial"/>
        </w:rPr>
        <w:t>cohen</w:t>
      </w:r>
      <w:proofErr w:type="spellEnd"/>
      <w:r w:rsidR="000E61F9" w:rsidRPr="00005773">
        <w:rPr>
          <w:rFonts w:ascii="Arial" w:hAnsi="Arial" w:cs="Arial"/>
        </w:rPr>
        <w:t xml:space="preserve"> </w:t>
      </w:r>
      <w:proofErr w:type="spellStart"/>
      <w:r w:rsidR="000E61F9" w:rsidRPr="00005773">
        <w:rPr>
          <w:rFonts w:ascii="Arial" w:hAnsi="Arial" w:cs="Arial"/>
        </w:rPr>
        <w:t>suther</w:t>
      </w:r>
      <w:r w:rsidRPr="00005773">
        <w:rPr>
          <w:rFonts w:ascii="Arial" w:hAnsi="Arial" w:cs="Arial"/>
        </w:rPr>
        <w:t>land</w:t>
      </w:r>
      <w:proofErr w:type="spellEnd"/>
      <w:r w:rsidRPr="00005773">
        <w:rPr>
          <w:rFonts w:ascii="Arial" w:hAnsi="Arial" w:cs="Arial"/>
        </w:rPr>
        <w:t xml:space="preserve"> line clipping algorithm.</w:t>
      </w:r>
    </w:p>
    <w:p w14:paraId="7F1E4F44" w14:textId="7CA2A636" w:rsidR="00142471" w:rsidRPr="00005773" w:rsidRDefault="00E11DCD" w:rsidP="001424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is 3D transformation? E</w:t>
      </w:r>
      <w:r w:rsidR="009D72ED" w:rsidRPr="00005773">
        <w:rPr>
          <w:rFonts w:ascii="Arial" w:hAnsi="Arial" w:cs="Arial"/>
        </w:rPr>
        <w:t xml:space="preserve">xplain </w:t>
      </w:r>
      <w:r>
        <w:rPr>
          <w:rFonts w:ascii="Arial" w:hAnsi="Arial" w:cs="Arial"/>
        </w:rPr>
        <w:t>the different types of 3D</w:t>
      </w:r>
      <w:r w:rsidR="00764851" w:rsidRPr="00005773">
        <w:rPr>
          <w:rFonts w:ascii="Arial" w:hAnsi="Arial" w:cs="Arial"/>
        </w:rPr>
        <w:t xml:space="preserve"> transformation in detail. </w:t>
      </w:r>
      <w:r w:rsidR="00142471" w:rsidRPr="00005773">
        <w:rPr>
          <w:rFonts w:ascii="Arial" w:hAnsi="Arial" w:cs="Arial"/>
        </w:rPr>
        <w:t xml:space="preserve">  </w:t>
      </w:r>
    </w:p>
    <w:sectPr w:rsidR="00142471" w:rsidRPr="00005773" w:rsidSect="00761CE0">
      <w:pgSz w:w="12240" w:h="15840"/>
      <w:pgMar w:top="1440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840D44"/>
    <w:multiLevelType w:val="hybridMultilevel"/>
    <w:tmpl w:val="958248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bIwMDYzNjI2MLdQ0lEKTi0uzszPAykwrgUApoRr2iwAAAA="/>
  </w:docVars>
  <w:rsids>
    <w:rsidRoot w:val="00BA1650"/>
    <w:rsid w:val="00005773"/>
    <w:rsid w:val="000E61F9"/>
    <w:rsid w:val="00142471"/>
    <w:rsid w:val="00253B04"/>
    <w:rsid w:val="002D4FAE"/>
    <w:rsid w:val="00343929"/>
    <w:rsid w:val="00395D15"/>
    <w:rsid w:val="003B629D"/>
    <w:rsid w:val="003C466A"/>
    <w:rsid w:val="004A70A6"/>
    <w:rsid w:val="00761CE0"/>
    <w:rsid w:val="00764851"/>
    <w:rsid w:val="007C48FE"/>
    <w:rsid w:val="007E53F3"/>
    <w:rsid w:val="00837813"/>
    <w:rsid w:val="008D7691"/>
    <w:rsid w:val="008F5A55"/>
    <w:rsid w:val="009D72ED"/>
    <w:rsid w:val="00B8380B"/>
    <w:rsid w:val="00BA1650"/>
    <w:rsid w:val="00BC75E2"/>
    <w:rsid w:val="00BD0761"/>
    <w:rsid w:val="00CB1183"/>
    <w:rsid w:val="00D44DE1"/>
    <w:rsid w:val="00E11DCD"/>
    <w:rsid w:val="00E32ADB"/>
    <w:rsid w:val="00FC1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B1836"/>
  <w15:docId w15:val="{6CD9C222-AC17-4EDD-ABBB-593BCD081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165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16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6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A16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A16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IBDL-13</cp:lastModifiedBy>
  <cp:revision>15</cp:revision>
  <cp:lastPrinted>2022-07-04T03:44:00Z</cp:lastPrinted>
  <dcterms:created xsi:type="dcterms:W3CDTF">2022-05-22T06:11:00Z</dcterms:created>
  <dcterms:modified xsi:type="dcterms:W3CDTF">2022-08-18T07:04:00Z</dcterms:modified>
</cp:coreProperties>
</file>